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drid,</w:t>
      </w:r>
      <w:r>
        <w:t xml:space="preserve"> </w:t>
      </w:r>
      <w:r>
        <w:t xml:space="preserve">Spain</w:t>
      </w:r>
    </w:p>
    <w:bookmarkStart w:id="21" w:name="Xb360a12803a08a7ffa675986d4ceb2be40326ff"/>
    <w:p>
      <w:pPr>
        <w:pStyle w:val="Heading1"/>
      </w:pPr>
      <w:r>
        <w:t xml:space="preserve">Internship Application Letter for Veterinary Position in Madrid, Spain</w:t>
      </w:r>
    </w:p>
    <w:p>
      <w:pPr>
        <w:pStyle w:val="FirstParagraph"/>
      </w:pPr>
      <w:r>
        <w:rPr>
          <w:bCs/>
          <w:b/>
        </w:rPr>
        <w:t xml:space="preserve">Date:</w:t>
      </w:r>
      <w:r>
        <w:t xml:space="preserve"> </w:t>
      </w:r>
      <w:r>
        <w:t xml:space="preserve">October 26, 2023</w:t>
      </w:r>
    </w:p>
    <w:p>
      <w:pPr>
        <w:pStyle w:val="BodyText"/>
      </w:pPr>
      <w:r>
        <w:rPr>
          <w:bCs/>
          <w:b/>
        </w:rPr>
        <w:t xml:space="preserve">To:</w:t>
      </w:r>
    </w:p>
    <w:p>
      <w:pPr>
        <w:pStyle w:val="BodyText"/>
      </w:pPr>
      <w:r>
        <w:rPr>
          <w:iCs/>
          <w:i/>
        </w:rPr>
        <w:t xml:space="preserve">The Hiring Committee</w:t>
      </w:r>
    </w:p>
    <w:p>
      <w:pPr>
        <w:pStyle w:val="BodyText"/>
      </w:pPr>
      <w:r>
        <w:rPr>
          <w:iCs/>
          <w:i/>
        </w:rPr>
        <w:t xml:space="preserve">Veterinaria Madrid Centro</w:t>
      </w:r>
    </w:p>
    <w:p>
      <w:pPr>
        <w:pStyle w:val="BodyText"/>
      </w:pPr>
      <w:r>
        <w:rPr>
          <w:iCs/>
          <w:i/>
        </w:rPr>
        <w:t xml:space="preserve">Calle de la Cruz, 45</w:t>
      </w:r>
    </w:p>
    <w:p>
      <w:pPr>
        <w:pStyle w:val="BodyText"/>
      </w:pPr>
      <w:r>
        <w:rPr>
          <w:iCs/>
          <w:i/>
        </w:rPr>
        <w:t xml:space="preserve">28004 Madrid, Spain</w:t>
      </w:r>
    </w:p>
    <w:bookmarkStart w:id="20" w:name="X059da9d787964661eb3159395e58b6ad333f559"/>
    <w:p>
      <w:pPr>
        <w:pStyle w:val="Heading2"/>
      </w:pPr>
      <w:r>
        <w:t xml:space="preserve">Subject: Formal Application for Veterinary Internship Position at Veterinaria Madrid Centro</w:t>
      </w:r>
    </w:p>
    <w:p>
      <w:pPr>
        <w:pStyle w:val="FirstParagraph"/>
      </w:pPr>
      <w:r>
        <w:t xml:space="preserve">Dear Hiring Committee,</w:t>
      </w:r>
    </w:p>
    <w:p>
      <w:pPr>
        <w:pStyle w:val="BodyText"/>
      </w:pPr>
      <w:r>
        <w:t xml:space="preserve">I am writing to express my profound enthusiasm for the opportunity to contribute as a Veterinary Intern at Veterinaria Madrid Centro, a renowned institution within Spain's vibrant veterinary healthcare landscape. This Internship Application Letter serves as my formal submission for the Veterinary Internship Program commencing in January 2024, and I am deeply committed to advancing my professional development within the dynamic ecosystem of veterinary medicine in Madrid, Spain.</w:t>
      </w:r>
    </w:p>
    <w:p>
      <w:pPr>
        <w:pStyle w:val="BodyText"/>
      </w:pPr>
      <w:r>
        <w:t xml:space="preserve">As a recent graduate holding a Doctor of Veterinary Medicine (DVM) degree from the Universidad Complutense de Madrid (UCM), with an outstanding academic record (GPA: 3.9/4.0), I have cultivated a robust foundation in clinical diagnostics, preventative care, and compassionate animal handling. My studies were deeply enriched by practical experiences at the University's Teaching Hospital and through collaborative projects with the Comunidad de Madrid's Animal Welfare Association, where I assisted in community vaccination drives for stray populations across Barajas and Chamberí districts. These experiences solidified my understanding of Spain’s unique veterinary challenges—from managing seasonal heatstroke cases in Madrid’s urban environment to adhering to stringent EU animal welfare regulations under Spanish implementation (e.g., Ley 42/2010 on Animal Protection).</w:t>
      </w:r>
    </w:p>
    <w:p>
      <w:pPr>
        <w:pStyle w:val="BodyText"/>
      </w:pPr>
      <w:r>
        <w:t xml:space="preserve">My academic journey was complemented by a six-month externship at Clinica Veterinaria Sanitas, Madrid, where I supported senior veterinarians in small animal practice. I gained hands-on proficiency in essential procedures including physical examinations, basic surgical assistance (e.g., spays/neuters under supervision), dental cleanings, and the meticulous maintenance of veterinary medical records using Spanish EHR systems (such as VET-2000). Crucially, I honed my ability to communicate effectively with Spanish-speaking clients—translating complex medical advice into accessible terms while respecting cultural nuances in pet care attitudes prevalent across Madrid’s diverse neighborhoods. This fluency, combined with my certification in Veterinary First Aid (EU standard), ensures seamless integration into your team from day one.</w:t>
      </w:r>
    </w:p>
    <w:p>
      <w:pPr>
        <w:pStyle w:val="BodyText"/>
      </w:pPr>
      <w:r>
        <w:t xml:space="preserve">What draws me specifically to Veterinaria Madrid Centro is its exceptional reputation for integrating cutting-edge medical technology with community-focused care within Spain's capital city. I admire your recent initiative, "Salud Animal para Todos," which provides subsidized care to low-income families in Madrid’s underserved areas—a mission that resonates powerfully with my own professional ethos. Having witnessed firsthand the transformative impact of accessible veterinary services during my work at the Comunidad de Madrid shelter network, I am eager to contribute to your efforts in bridging healthcare disparities. The clinic’s specialization in feline medicine aligns perfectly with my growing interest in developing expertise within this critical area, especially given Madrid’s status as one of Spain’s highest pet-ownership cities (with over 42% of households owning at least one companion animal, per INE 2023).</w:t>
      </w:r>
    </w:p>
    <w:p>
      <w:pPr>
        <w:pStyle w:val="BodyText"/>
      </w:pPr>
      <w:r>
        <w:t xml:space="preserve">Spain Madrid offers a uniquely enriching context for veterinary training. The city’s blend of historic neighborhoods and modern infrastructure creates a dynamic setting where traditional pet care values intersect with innovative medical approaches. As an intern, I am keen to immerse myself in this environment—learning from your team while actively participating in community outreach events like the annual Madrid Dog Festival or collaborating with local authorities on public health initiatives (e.g., rabies control campaigns). My understanding of Spain’s veterinary regulatory framework—including requirements for professional registration with the Colegio Oficial de Veterinarios de Madrid (COM) and adherence to EU Directive 2010/63/EU—ensures I am prepared to navigate all necessary administrative processes promptly. As an EU citizen, I require no additional work authorization, allowing me to begin immediately upon acceptance.</w:t>
      </w:r>
    </w:p>
    <w:p>
      <w:pPr>
        <w:pStyle w:val="BodyText"/>
      </w:pPr>
      <w:r>
        <w:t xml:space="preserve">My technical skills extend beyond clinical practice: I am proficient in Microsoft Office Suite for documentation, adept at using ultrasound and digital radiography equipment (gained during UCM’s advanced imaging module), and experienced in managing inventory for pharmaceuticals and surgical supplies. Moreover, my proactive nature led me to organize a campus-wide "Pet Health Awareness Week" at UCM, coordinating with 15 student volunteers to educate 300+ residents on preventive care—a project that underscored my leadership potential and organizational rigor. I am confident these attributes would allow me to immediately support your clinic’s operational efficiency while contributing positively to the patient experience.</w:t>
      </w:r>
    </w:p>
    <w:p>
      <w:pPr>
        <w:pStyle w:val="BodyText"/>
      </w:pPr>
      <w:r>
        <w:t xml:space="preserve">Madrid, Spain is not merely a location for this internship—it is the heart of my professional aspiration. The city’s rich cultural tapestry, coupled with its advanced veterinary infrastructure, provides an unparalleled environment for growth. I am deeply impressed by Veterinaria Madrid Centro’s commitment to evidence-based practice and community engagement, values I have strived to embody throughout my training. My ultimate goal as a future Veterinarian is to establish a practice in Madrid that mirrors your clinic’s excellence—blending scientific rigor with heartfelt service for animals and their families.</w:t>
      </w:r>
    </w:p>
    <w:p>
      <w:pPr>
        <w:pStyle w:val="BodyText"/>
      </w:pPr>
      <w:r>
        <w:t xml:space="preserve">I am eager to bring my dedication, skills, and cultural adaptability to your esteemed team. I have attached my CV, academic transcripts, and the relevant EU veterinary intern documentation for your review. Thank you for considering my Internship Application Letter. I welcome the opportunity to discuss how my background aligns with Veterinaria Madrid Centro’s vision during an interview at your earliest convenience.</w:t>
      </w:r>
    </w:p>
    <w:p>
      <w:pPr>
        <w:pStyle w:val="BodyText"/>
      </w:pPr>
      <w:r>
        <w:t xml:space="preserve">With sincere appreciation for Spain’s contribution to global veterinary medicine, I look forward to contributing meaningfully to your mission in Madrid.</w:t>
      </w:r>
    </w:p>
    <w:p>
      <w:pPr>
        <w:pStyle w:val="BodyText"/>
      </w:pPr>
      <w:r>
        <w:t xml:space="preserve">Yours sincerely,</w:t>
      </w:r>
    </w:p>
    <w:p>
      <w:pPr>
        <w:pStyle w:val="BodyText"/>
      </w:pPr>
      <w:r>
        <w:br/>
      </w:r>
      <w:r>
        <w:br/>
      </w:r>
      <w:r>
        <w:rPr>
          <w:bCs/>
          <w:b/>
        </w:rPr>
        <w:t xml:space="preserve">Isabella Moreno</w:t>
      </w:r>
      <w:r>
        <w:br/>
      </w:r>
      <w:r>
        <w:t xml:space="preserve">Doctor of Veterinary Medicine (DVM), Universidad Complutense de Madrid</w:t>
      </w:r>
      <w:r>
        <w:br/>
      </w:r>
      <w:r>
        <w:t xml:space="preserve">Email: isabella.moreno.vet@ucm.es | Phone: +34 612 345 678</w:t>
      </w:r>
      <w:r>
        <w:br/>
      </w:r>
      <w:r>
        <w:t xml:space="preserve">Nationality: Spanish | EU Citizen | NIF Number: X1234567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Internship Application Letter - Madrid, Spain</dc:title>
  <dc:creator/>
  <cp:keywords/>
  <dcterms:created xsi:type="dcterms:W3CDTF">2026-07-21T03:50:35Z</dcterms:created>
  <dcterms:modified xsi:type="dcterms:W3CDTF">2026-07-21T03:50:35Z</dcterms:modified>
</cp:coreProperties>
</file>

<file path=docProps/custom.xml><?xml version="1.0" encoding="utf-8"?>
<Properties xmlns="http://schemas.openxmlformats.org/officeDocument/2006/custom-properties" xmlns:vt="http://schemas.openxmlformats.org/officeDocument/2006/docPropsVTypes"/>
</file>